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A7168" w14:textId="706CBCCE" w:rsidR="0046249F" w:rsidRDefault="004744A0">
      <w:pPr>
        <w:pStyle w:val="BodyText"/>
      </w:pPr>
      <w:r>
        <w:t xml:space="preserve">To: Embassy of the Republic of Korea in Vietnam </w:t>
      </w:r>
      <w:r w:rsidR="00FF079D">
        <w:tab/>
      </w:r>
      <w:r w:rsidR="00FF079D">
        <w:tab/>
      </w:r>
      <w:r w:rsidR="00FF079D">
        <w:tab/>
      </w:r>
      <w:r>
        <w:t>Date: 18 February, 2019</w:t>
      </w:r>
    </w:p>
    <w:p w14:paraId="313D78BA" w14:textId="77777777" w:rsidR="0046249F" w:rsidRPr="00FF079D" w:rsidRDefault="004744A0" w:rsidP="00FF079D">
      <w:pPr>
        <w:pStyle w:val="BodyText"/>
        <w:jc w:val="center"/>
        <w:rPr>
          <w:b/>
          <w:bCs/>
        </w:rPr>
      </w:pPr>
      <w:r w:rsidRPr="00FF079D">
        <w:rPr>
          <w:b/>
          <w:bCs/>
        </w:rPr>
        <w:t>LETTER OF INVITATION</w:t>
      </w:r>
    </w:p>
    <w:p w14:paraId="1E4D43AA" w14:textId="5E689860" w:rsidR="0046249F" w:rsidRDefault="004744A0">
      <w:pPr>
        <w:pStyle w:val="BodyText"/>
      </w:pPr>
      <w:r>
        <w:t>Dear S</w:t>
      </w:r>
      <w:r>
        <w:t>ir,</w:t>
      </w:r>
    </w:p>
    <w:p w14:paraId="1529828D" w14:textId="77777777" w:rsidR="0046249F" w:rsidRDefault="004744A0">
      <w:pPr>
        <w:pStyle w:val="BodyText"/>
      </w:pPr>
      <w:r>
        <w:t>We, Hwacheon Machine Tool Co., Ltd in Korea, would like to invite the following pe</w:t>
      </w:r>
      <w:r>
        <w:t>rson to KOREA, on Official Trip as follows.</w:t>
      </w:r>
    </w:p>
    <w:p w14:paraId="74821660" w14:textId="7F4D22CC" w:rsidR="0046249F" w:rsidRPr="00FF079D" w:rsidRDefault="004744A0">
      <w:pPr>
        <w:pStyle w:val="BodyText"/>
        <w:rPr>
          <w:b/>
          <w:bCs/>
        </w:rPr>
      </w:pPr>
      <w:r w:rsidRPr="00FF079D">
        <w:rPr>
          <w:b/>
          <w:bCs/>
        </w:rPr>
        <w:t>Visitors' detail</w:t>
      </w:r>
    </w:p>
    <w:p w14:paraId="3DA15D72" w14:textId="353C10EF" w:rsidR="0046249F" w:rsidRPr="00FF079D" w:rsidRDefault="004744A0" w:rsidP="00FF079D">
      <w:pPr>
        <w:pStyle w:val="BodyText"/>
        <w:spacing w:line="276" w:lineRule="auto"/>
        <w:rPr>
          <w:lang w:val="vi-VN"/>
        </w:rPr>
      </w:pPr>
      <w:r>
        <w:t>Name</w:t>
      </w:r>
      <w:r w:rsidR="00FF079D">
        <w:rPr>
          <w:lang w:val="vi-VN"/>
        </w:rPr>
        <w:t>:</w:t>
      </w:r>
      <w:r w:rsidR="00FF079D">
        <w:rPr>
          <w:lang w:val="vi-VN"/>
        </w:rPr>
        <w:br/>
      </w:r>
      <w:r>
        <w:t>Nationality</w:t>
      </w:r>
      <w:r w:rsidR="00FF079D">
        <w:rPr>
          <w:lang w:val="vi-VN"/>
        </w:rPr>
        <w:br/>
      </w:r>
      <w:r>
        <w:t xml:space="preserve">Sex </w:t>
      </w:r>
      <w:r w:rsidR="00FF079D">
        <w:rPr>
          <w:lang w:val="vi-VN"/>
        </w:rPr>
        <w:br/>
      </w:r>
      <w:r>
        <w:t>Date of birth</w:t>
      </w:r>
      <w:r w:rsidR="00FF079D">
        <w:rPr>
          <w:lang w:val="vi-VN"/>
        </w:rPr>
        <w:br/>
      </w:r>
      <w:r>
        <w:t xml:space="preserve">Passport </w:t>
      </w:r>
      <w:proofErr w:type="gramStart"/>
      <w:r>
        <w:t xml:space="preserve">no </w:t>
      </w:r>
      <w:r w:rsidR="00FF079D">
        <w:rPr>
          <w:lang w:val="vi-VN"/>
        </w:rPr>
        <w:t>:</w:t>
      </w:r>
      <w:proofErr w:type="gramEnd"/>
      <w:r w:rsidR="00FF079D">
        <w:rPr>
          <w:lang w:val="vi-VN"/>
        </w:rPr>
        <w:t xml:space="preserve"> </w:t>
      </w:r>
      <w:r w:rsidR="00FF079D">
        <w:rPr>
          <w:lang w:val="vi-VN"/>
        </w:rPr>
        <w:tab/>
        <w:t xml:space="preserve"> </w:t>
      </w:r>
      <w:r w:rsidR="00FF079D">
        <w:rPr>
          <w:lang w:val="vi-VN"/>
        </w:rPr>
        <w:br/>
      </w:r>
      <w:r>
        <w:t>Company</w:t>
      </w:r>
      <w:r w:rsidR="00FF079D">
        <w:rPr>
          <w:lang w:val="vi-VN"/>
        </w:rPr>
        <w:t>:</w:t>
      </w:r>
    </w:p>
    <w:p w14:paraId="77035210" w14:textId="77777777" w:rsidR="00FF079D" w:rsidRPr="00FF079D" w:rsidRDefault="004744A0">
      <w:pPr>
        <w:pStyle w:val="BodyText"/>
        <w:rPr>
          <w:b/>
          <w:bCs/>
          <w:lang w:val="vi-VN"/>
        </w:rPr>
      </w:pPr>
      <w:r w:rsidRPr="00FF079D">
        <w:rPr>
          <w:b/>
          <w:bCs/>
        </w:rPr>
        <w:t>Purpose of visit</w:t>
      </w:r>
      <w:r w:rsidR="00FF079D" w:rsidRPr="00FF079D">
        <w:rPr>
          <w:b/>
          <w:bCs/>
          <w:lang w:val="vi-VN"/>
        </w:rPr>
        <w:t>:</w:t>
      </w:r>
      <w:bookmarkStart w:id="0" w:name="_GoBack"/>
      <w:bookmarkEnd w:id="0"/>
    </w:p>
    <w:p w14:paraId="4BCEC9AF" w14:textId="5570303D" w:rsidR="0046249F" w:rsidRDefault="004744A0">
      <w:pPr>
        <w:pStyle w:val="BodyText"/>
      </w:pPr>
      <w:r>
        <w:t>Visiting INTERMOLD 2019 exhibition (The 24th K</w:t>
      </w:r>
      <w:r>
        <w:t>OREA INT'L DIE MOLD &amp; RELATED EQUIPMENT EXHIBITION) and factory tour for Hwacheon Machine Tool Co. Ltd</w:t>
      </w:r>
    </w:p>
    <w:p w14:paraId="571C2DFE" w14:textId="0138448E" w:rsidR="0046249F" w:rsidRDefault="004744A0">
      <w:pPr>
        <w:pStyle w:val="BodyText"/>
      </w:pPr>
      <w:r w:rsidRPr="00FF079D">
        <w:rPr>
          <w:b/>
          <w:bCs/>
        </w:rPr>
        <w:t>Visit period</w:t>
      </w:r>
      <w:r w:rsidR="00FF079D" w:rsidRPr="00FF079D">
        <w:rPr>
          <w:b/>
          <w:bCs/>
          <w:lang w:val="vi-VN"/>
        </w:rPr>
        <w:t>:</w:t>
      </w:r>
      <w:r w:rsidR="00FF079D">
        <w:rPr>
          <w:lang w:val="vi-VN"/>
        </w:rPr>
        <w:t xml:space="preserve"> </w:t>
      </w:r>
      <w:r>
        <w:t xml:space="preserve"> Between 11 of March and 17 of March 2019</w:t>
      </w:r>
    </w:p>
    <w:p w14:paraId="6F1D46EE" w14:textId="77777777" w:rsidR="0046249F" w:rsidRDefault="004744A0">
      <w:pPr>
        <w:pStyle w:val="BodyText"/>
      </w:pPr>
      <w:r>
        <w:t>ASUZAC ¡is a customer of Hwacheon Machine Tool Co., Ltd. in Vietnam. At this time, we would li</w:t>
      </w:r>
      <w:r>
        <w:t>ke to invite above person between 11 March and 17 March 2019 for visiting INTERMOLD exhibition and our factory for factory tour, so your kind consideration in granting him the necessary VISA to Korea shall be highly appreciated.</w:t>
      </w:r>
    </w:p>
    <w:p w14:paraId="51371A9C" w14:textId="77777777" w:rsidR="0046249F" w:rsidRDefault="004744A0">
      <w:pPr>
        <w:pStyle w:val="BodyText"/>
      </w:pPr>
      <w:r>
        <w:t>Very truly yours,</w:t>
      </w:r>
    </w:p>
    <w:p w14:paraId="334C0D61" w14:textId="77777777" w:rsidR="0046249F" w:rsidRDefault="004744A0">
      <w:pPr>
        <w:pStyle w:val="FirstParagraph"/>
      </w:pPr>
      <w:r>
        <w:t>HWACHEON MACHINE TOOL CO., LTD.</w:t>
      </w:r>
    </w:p>
    <w:p w14:paraId="07AA1616" w14:textId="77777777" w:rsidR="0046249F" w:rsidRDefault="004744A0">
      <w:pPr>
        <w:pStyle w:val="BodyText"/>
      </w:pPr>
      <w:r>
        <w:t>1238-17, Hanamsandan 4beon-ro, Qwangsan-QGu, Gwangju #62227, Korea Contact Person (Office): Daniel Yu (+82-62-950-1657)</w:t>
      </w:r>
    </w:p>
    <w:p w14:paraId="231E0749" w14:textId="77777777" w:rsidR="0046249F" w:rsidRDefault="004744A0">
      <w:pPr>
        <w:pStyle w:val="BodyText"/>
      </w:pPr>
      <w:r>
        <w:t>KWON YOUNG-DOO / PRESIDENT</w:t>
      </w:r>
    </w:p>
    <w:p w14:paraId="520A4553" w14:textId="77777777" w:rsidR="0046249F" w:rsidRDefault="0046249F">
      <w:pPr>
        <w:pStyle w:val="BodyText"/>
      </w:pPr>
    </w:p>
    <w:sectPr w:rsidR="0046249F">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47BF3" w14:textId="77777777" w:rsidR="004744A0" w:rsidRDefault="004744A0">
      <w:pPr>
        <w:spacing w:after="0"/>
      </w:pPr>
      <w:r>
        <w:separator/>
      </w:r>
    </w:p>
  </w:endnote>
  <w:endnote w:type="continuationSeparator" w:id="0">
    <w:p w14:paraId="20EE7CE1" w14:textId="77777777" w:rsidR="004744A0" w:rsidRDefault="004744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E0EBD" w14:textId="77777777" w:rsidR="004744A0" w:rsidRDefault="004744A0">
      <w:r>
        <w:separator/>
      </w:r>
    </w:p>
  </w:footnote>
  <w:footnote w:type="continuationSeparator" w:id="0">
    <w:p w14:paraId="08A297B8" w14:textId="77777777" w:rsidR="004744A0" w:rsidRDefault="004744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F1ADA" w14:textId="556C356F" w:rsidR="00FF079D" w:rsidRPr="00FF079D" w:rsidRDefault="00FF079D" w:rsidP="00FF079D">
    <w:pPr>
      <w:pStyle w:val="BodyText"/>
      <w:rPr>
        <w:b/>
        <w:bCs/>
      </w:rPr>
    </w:pPr>
    <w:r w:rsidRPr="00FF079D">
      <w:rPr>
        <w:b/>
        <w:bCs/>
      </w:rPr>
      <w:t>HWACHEON MACHINE TOOL CO., LTD.</w:t>
    </w:r>
    <w:r>
      <w:rPr>
        <w:b/>
        <w:bCs/>
      </w:rPr>
      <w:br/>
    </w:r>
    <w:r>
      <w:t xml:space="preserve">123-17, HANAMSANDAN 4BEON-RO, GWANGSAN-GU, GWANGJU #62227, Korea </w:t>
    </w:r>
    <w:r>
      <w:br/>
    </w:r>
    <w:r>
      <w:t>TEL: + 82) 62-950-1657 FAX: + 82) 62-951-0086 http://www.hwacheon.com</w:t>
    </w:r>
  </w:p>
  <w:p w14:paraId="2F181214" w14:textId="77777777" w:rsidR="00FF079D" w:rsidRDefault="00FF07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424E8D"/>
    <w:multiLevelType w:val="multilevel"/>
    <w:tmpl w:val="1F0C7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498EF65"/>
    <w:multiLevelType w:val="multilevel"/>
    <w:tmpl w:val="48787D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5923B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6249F"/>
    <w:rsid w:val="004744A0"/>
    <w:rsid w:val="004E29B3"/>
    <w:rsid w:val="00590D07"/>
    <w:rsid w:val="00784D58"/>
    <w:rsid w:val="008D6863"/>
    <w:rsid w:val="00B86B75"/>
    <w:rsid w:val="00BC48D5"/>
    <w:rsid w:val="00C36279"/>
    <w:rsid w:val="00E315A3"/>
    <w:rsid w:val="00FF07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0355C"/>
  <w15:docId w15:val="{25C63D89-38C7-9944-88B5-05B54836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F079D"/>
    <w:pPr>
      <w:tabs>
        <w:tab w:val="center" w:pos="4680"/>
        <w:tab w:val="right" w:pos="9360"/>
      </w:tabs>
      <w:spacing w:after="0"/>
    </w:pPr>
  </w:style>
  <w:style w:type="character" w:customStyle="1" w:styleId="HeaderChar">
    <w:name w:val="Header Char"/>
    <w:basedOn w:val="DefaultParagraphFont"/>
    <w:link w:val="Header"/>
    <w:uiPriority w:val="99"/>
    <w:rsid w:val="00FF079D"/>
  </w:style>
  <w:style w:type="paragraph" w:styleId="Footer">
    <w:name w:val="footer"/>
    <w:basedOn w:val="Normal"/>
    <w:link w:val="FooterChar"/>
    <w:unhideWhenUsed/>
    <w:rsid w:val="00FF079D"/>
    <w:pPr>
      <w:tabs>
        <w:tab w:val="center" w:pos="4680"/>
        <w:tab w:val="right" w:pos="9360"/>
      </w:tabs>
      <w:spacing w:after="0"/>
    </w:pPr>
  </w:style>
  <w:style w:type="character" w:customStyle="1" w:styleId="FooterChar">
    <w:name w:val="Footer Char"/>
    <w:basedOn w:val="DefaultParagraphFont"/>
    <w:link w:val="Footer"/>
    <w:rsid w:val="00FF07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7</Words>
  <Characters>899</Characters>
  <Application>Microsoft Office Word</Application>
  <DocSecurity>0</DocSecurity>
  <Lines>7</Lines>
  <Paragraphs>2</Paragraphs>
  <ScaleCrop>false</ScaleCrop>
  <Company/>
  <LinksUpToDate>false</LinksUpToDate>
  <CharactersWithSpaces>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19-08-28T02:42:00Z</dcterms:created>
  <dcterms:modified xsi:type="dcterms:W3CDTF">2019-08-28T02:42:00Z</dcterms:modified>
</cp:coreProperties>
</file>